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523F96" w14:textId="77777777" w:rsidR="001B49CF" w:rsidRDefault="00145A0D">
      <w:r w:rsidRPr="00145A0D">
        <w:t>https://www.makeuseof.com/data-science-libraries-for-python/</w:t>
      </w:r>
    </w:p>
    <w:sectPr w:rsidR="001B49C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yNDc3MAAS5pYGpko6SsGpxcWZ+XkgBYa1AC0Et9wsAAAA"/>
  </w:docVars>
  <w:rsids>
    <w:rsidRoot w:val="00145A0D"/>
    <w:rsid w:val="00145A0D"/>
    <w:rsid w:val="001B49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7B8C5E"/>
  <w15:chartTrackingRefBased/>
  <w15:docId w15:val="{AA076940-5159-416B-8FB2-6FB544EBCB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W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</Words>
  <Characters>52</Characters>
  <Application>Microsoft Office Word</Application>
  <DocSecurity>0</DocSecurity>
  <Lines>1</Lines>
  <Paragraphs>1</Paragraphs>
  <ScaleCrop>false</ScaleCrop>
  <Company/>
  <LinksUpToDate>false</LinksUpToDate>
  <CharactersWithSpaces>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nocent Hove</dc:creator>
  <cp:keywords/>
  <dc:description/>
  <cp:lastModifiedBy>Innocent Hove</cp:lastModifiedBy>
  <cp:revision>1</cp:revision>
  <dcterms:created xsi:type="dcterms:W3CDTF">2021-12-17T12:28:00Z</dcterms:created>
  <dcterms:modified xsi:type="dcterms:W3CDTF">2021-12-17T12:28:00Z</dcterms:modified>
</cp:coreProperties>
</file>